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7ED4B56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37509C">
        <w:rPr>
          <w:b/>
          <w:color w:val="000000"/>
          <w:lang w:val="en-CA"/>
        </w:rPr>
        <w:t>78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3A59418" w14:textId="1D96C7EB" w:rsidR="004A08C1" w:rsidRPr="004A08C1" w:rsidRDefault="004A08C1" w:rsidP="00205A46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0" w:name="_Hlk58345161"/>
      <w:bookmarkStart w:id="11" w:name="_Hlk61029720"/>
      <w:bookmarkStart w:id="12" w:name="_Hlk46853086"/>
      <w:r w:rsidRPr="00527194">
        <w:rPr>
          <w:b/>
          <w:bCs/>
        </w:rPr>
        <w:t>Grossmann, I</w:t>
      </w:r>
      <w:r w:rsidRPr="004A08C1">
        <w:t xml:space="preserve">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in press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>. 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B01CD18" w14:textId="77777777" w:rsidR="004A08C1" w:rsidRDefault="004A08C1" w:rsidP="00205A46">
      <w:pPr>
        <w:autoSpaceDE w:val="0"/>
        <w:autoSpaceDN w:val="0"/>
        <w:adjustRightInd w:val="0"/>
        <w:ind w:left="720" w:hanging="720"/>
      </w:pPr>
    </w:p>
    <w:p w14:paraId="2CD3A66F" w14:textId="3CE5E7FE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lastRenderedPageBreak/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280E0FF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04E6C7EB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lastRenderedPageBreak/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2D891" w14:textId="77777777" w:rsidR="00077843" w:rsidRDefault="00077843">
      <w:r>
        <w:separator/>
      </w:r>
    </w:p>
  </w:endnote>
  <w:endnote w:type="continuationSeparator" w:id="0">
    <w:p w14:paraId="204E18CE" w14:textId="77777777" w:rsidR="00077843" w:rsidRDefault="00077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59133" w14:textId="77777777" w:rsidR="00077843" w:rsidRDefault="00077843">
      <w:r>
        <w:separator/>
      </w:r>
    </w:p>
  </w:footnote>
  <w:footnote w:type="continuationSeparator" w:id="0">
    <w:p w14:paraId="56234B9F" w14:textId="77777777" w:rsidR="00077843" w:rsidRDefault="00077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4</TotalTime>
  <Pages>37</Pages>
  <Words>15260</Words>
  <Characters>86982</Characters>
  <Application>Microsoft Office Word</Application>
  <DocSecurity>0</DocSecurity>
  <Lines>724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</cp:revision>
  <cp:lastPrinted>2022-11-01T03:58:00Z</cp:lastPrinted>
  <dcterms:created xsi:type="dcterms:W3CDTF">2021-03-19T00:08:00Z</dcterms:created>
  <dcterms:modified xsi:type="dcterms:W3CDTF">2022-11-25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